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9, </w:t>
      </w:r>
      <w:r>
        <w:t xml:space="preserve">2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4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5B7A" w:rsidRDefault="00995B7A" w:rsidP="00995B7A">
      <w:pPr>
        <w:pStyle w:val="FirstParagraph"/>
        <w:rPr>
          <w:rStyle w:val="documentnumber"/>
        </w:rPr>
      </w:pPr>
      <w:r>
        <w:rPr>
          <w:rStyle w:val="documentnumber"/>
        </w:rPr>
        <w:t>119.  January 24, 1711.</w:t>
      </w:r>
      <w:r>
        <w:rPr>
          <w:rStyle w:val="FootnoteReference"/>
        </w:rPr>
        <w:footnoteReference w:id="5"/>
      </w:r>
    </w:p>
    <w:p w:rsidR="00995B7A" w:rsidRDefault="00995B7A" w:rsidP="00995B7A">
      <w:pPr>
        <w:pStyle w:val="OriginalText"/>
        <w:rPr>
          <w:sz w:val="19"/>
          <w:szCs w:val="19"/>
        </w:rPr>
      </w:pP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À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Berne le 24 Janv[ier] 1711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Secre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!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Par ma tres humble du 17 du courrant j’eus l’honneu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s informer tres respectüeusement de ce qui jusques à c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à s’estoit passé dans l’affaire des Anabaptistes de ce Canto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comm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mmission établie à leur sujet avoit souhait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conferer avec moÿ avant que de faire son rapport da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Dés donc qu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tal syste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urrier pour l’Allemagne et les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s fut expedié, c’est à dire à 4 heures du soir, deux Depu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la dite Commission sçavoir Mons[ieu]r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affenried, Albrecht v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affenried [sic] ancien Baillif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Thun, et Mons[ieu]r le Bailli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ttier, Sherif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ottier me vinrent prendr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Logis pour me conduire à l’audiance à la Chambre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nderets, comme l’on l’appelle, et où cette Commission s’est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ssemblée au nombre seulement de cinq personnes, assavo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le Senateu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names of memb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iessba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sbach President, Mons[ieu]r le Senat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urstenbergher, Mons[ieu]r le Ministre ou Diacre Delosea,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ux Baillifs mentionnés cÿ dessus et un Secretaire.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Aÿant pris ma place, qui estoit vis à vis de Mons[ieu]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ident, et après les Complimens ordinaires, ce dernier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 discours assés long, mais dont le precis n’estoit pour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tre chose si non, que le Senat ou le petit Conseil aÿant l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read by Bern govern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ttre qu’il avoit plù à LL[eurs] HH[autes] PP[uissances] d’ecrire en derni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eu au L[ouable] Canton en faveur des Anabaptistes, et le Memo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lequel j’avois accompagné la dite lettre, avoit rem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à la Chambre établie au suje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2] avec ordre de m’écouter, au cas que j’eusse encore quelque cho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, d’entrer avec moÿ en Conference sur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ints contenus dans mon Memoire du 7. Xbre [décembre] dernier,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i avoient esté approuvés par LL[eurs] HH[autes] PP[uissances]. Et en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’estoit pour cet effet qu’on m’avoit fait prendre la pein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ir à la Chambre de repondis [sic], que j’estois fort obligé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nat de l’honneur qu’il me faisoit en consideration d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ractêre de LL[eurs] HH[autes] PP[uissances] dont j’avois l’honneur d’es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etû, mais que je n’estois pas peu surpris d’apprend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tems que je m’attendois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troit la derniére main á une affaire, qui avoit dej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née 4 Mois, et au sujet de laquelle j’avois depuis si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maines tant de fois demandé des Conferences a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 fut pret quand la lettre de LL[eurs] HH[autes] PP[uissances] arriveroi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on commençoit seulement d’entrer avec moÿ en matiér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utre ce que j’avois deja eû l’honneur de representer pa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on Memoire du 7. X[decem]bre dernier, je n’avois rien au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 que de reiterer les memes propositio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nom de LL[eurs] HH[autes] PP[uissances], et de demander de leur part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soit une bonne fois terminée et d’une man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LL[eurs] HH[autes] PP[uissances] puissent s’appercevoir que leur interv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cette affaire n’a pas esté indifferente au L[ouable] Canto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quant au reste, s’il se presentoit encore quel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fficultés dans l’execution de mes propositions, j’esto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êt d’en donner les éclaircissemens necessaires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Monsieur de Diesbach me repliqua, que le Sena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ouvoit en effet des difficultés dans l’execution d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3] les points contenus dans mon Memoire, et particuliér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s le retachêment des Anabaptistes prisonniers, dans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generale pour tous ceux qui sont dispersés,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’émigration de tous leurs Parents encore Reformés, et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a remission de la Traite foraine ou l’Abzug-geld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’avois demandé. Que quant au premier point, le Canton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pas consentir parce que ces Gens là estans sans fo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sans parole et ne voulans pa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etter le Serment on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 de doutter, qu’ils revinsent au terme qu’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criroit, et de craindre, qu’ils ne se cachent si bien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ÿs qu’il seroit tres difficile de les en faire sortir, 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consequent le Canton perdroit toutes ses pein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ses depences, et en meme tems son authorité en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mettant en liberté. Que quant à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’amnestie Ell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s’étendre que sur ceux des Anabaptistes qui n’av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esté entre la main de la justice ni chassés du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ordre du Souverain. Que l’émigration des Par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formed children and spous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ormés des Anabaptistes avec la sortie de leurs bie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useroit un trop grand prejudice au Canton et particuliére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t en ce que pas là quelques unes de ses contrées pour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depeupler entiérement, et que d’ailleurs la Politiqu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ettoit pas qu’en chassant des Sujets desobeisan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piniatres et inutiles, on permit aussÿ aux obeisans, fide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utiles de les suivre. Et enfin, que la remission de la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te foraine ne pouvoit pas estre accordée à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que c’estoit un droit de regale établÿ par tout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tout tems, et qu’on l’avoit deja refusé à S[a] M[ajesté] le Roÿ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4] Prusse, bien qu’Elle aÿe offert le reciproqu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Je repondis à tout cela, qu’aÿant jusques icÿ entendù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tout, que les propositions que j’avois fait pour l’ent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rtie des Anabaptistes de ce Paÿs icÿ estoient generaleme[nt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outtées j’estois extremement surpris d’entrendre mainten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les difficultés qu’on formoit à cet égard, et que m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rprise estoit d’autant plus grande, que l’on ne form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es difficultés qu’aprés qu’il avoit plû à LL[eurs] HH[autes] PP[uissances]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’intervenir dans cette affaire, e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’intervenir non pa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propre mouvement, mais en quelque façon à la pr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u Canton, qui avoit d’abord fait difficulté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gotier à cet égard avec les Eglises Mennonites établi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us le ressort de LL[eurs] HH[autes] PP[uissances] : Qu’il ne s’agissoit pl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ntenant ni des pauvres Anabaptistes de ce Paÿs icÿ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des dittes Eglises Mennonites, mais de l’Estat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ovinces Unies qui auroit sujet de trouver fort mauva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si l’on luÿ refusoit des choses qu’on n’avoit pas voul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user aux dittes Eglises. Que pour revenir aux difficul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s qu’on formoit presentement, il s’agissoit de sçav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 le Canton souhaite tout de bon de se voir une bo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is debarrassé de ces Gens là, ou s’il ne le souhaite pas?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aÿant peu d’apparence à ce dernier, on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nablement croire le premier. Que pour parvenir à ce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l n’y avoit point de chemin ni plus seur ni plus cou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plus honnette, ni meme plus utile au Canton que cela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j’avois proposé, assavoir, de faciliter la sortie de c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s là pour autant qu’il seroit possible. Que la det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5] des Anabaptistes Prisonniers feroit échouer tout le rest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 que quelque favorable que puisse estre la Patent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pretendoit publier, aucun des dispersés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Paÿs voisins et des cachés dans le Canton n’ô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se presenter pour la Vente de ses biens, tant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uroit ses Freres et Soeurs dans les Prisons. Que moÿ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 la voudrois conseiller à aucun en ce cas là. Que cepend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pour rassurer le Canton sur les craintes qu’il avoi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uvaise foÿ de ces Gens là, j’estois pret de luÿ donn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ur part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suffisantes qui repondroient d’eu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j’en avois la liste dans ma poche, sur laquell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iois la Chambre de jetter les ÿeux la luÿ aÿant presenté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quant au second point, il estoit fort à craindre, que s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alloit publier n’estoit pas generale pour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spersés et cachés, il n’en restat quantité au voisinag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qui poursorint tousjours 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turn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 glisser au Paÿs et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velles occuppations au Canton, au lieu que si tous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sposer de leur biens on auroit lieu de se flatter, qu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retireroient aussÿ avec les autres, ou que du moi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 seroit en droit de les poursuivre ensuitte à la rigueu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ÿant que la Clemence n’avoit pas produit l’eff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îsonnablement on en pouvoit attendre. Que l’émigra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Parents Reformés n’aÿant esté proposée que comme u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seur et efficace pour empêcher les Anabaptiste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tourner au Paÿs, et pour leur en faire perdre meme tou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vie, je ne voÿois pas quel prejudice considerabl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ission pourroit apporter au Canton, d’autant qu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6] émigration devoit estre purement volontaire et null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rcée: Que de toutes les plaintes des Anabaptistes sorti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nton cet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ves, children, parents, separation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paration d’avec leurs Femmes, Peres, Mer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fans avoit tousjours esté la plus amére et avoit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tout le plus frappé les esprits, aÿant quant au res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ssÿ tousjours esté le pretexte le plus spetieux p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gager les Anabaptistes à retourner au Paÿs au per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e leurs vies, qu’ainsÿ par cette permission 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ôteroit du moins aussÿ ce pretexte. Que quant au quatrié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oint, il estoit bien vraÿ, que le Canton avo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Great (Sovereign)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usé à S[a] M[ajesté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ussienne la remission de la Traite foraine ou l’Abzug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ld, mais qu’il falloit se souvenir encore, que S[a] M[ajesté] P[russienne]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eme tems aussÿ demandé le transpor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sur les frontières de Ses Estats aux depen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, et que le Canton en luÿ refusant le premier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oit en meme tems accordé le dernier jusques à Francfo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lieu que presentement on vouloit se contenter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mple remission de la Traite foraine et se charge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échange de tout le transport de ces Gens là. Que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je priois la Chambre de vouloir faire des serieu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lexions sur les representations que je venois de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, et de vouloir au surplus hâter la conclusion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pour autant qu’il seroit possibl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Estant sortÿ d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reports to Small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hambre, elle besoigna à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encore jusques à 6 heures du soir, et le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ivant elle fit de nouveau son rapport en Senat, qui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rdonna de conferer une seconde fois avec moÿ avant qu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7] porter l’affaire en Deux Cents: Le Mardÿ l’on en parla enco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Senat, d’autant que le Ministre de S[a] M[ajesté] Prussie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ondelÿ avoit fait sçavoir, qu’il avoit receu ord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Roÿ son Maitre de se joindre à moÿ pour pouss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, ce que luÿ meme m’avoit dit aussÿ l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paravant, et le Senat resolut, qu’estant si fort avanc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moÿ, on continüeroit à traiter avec moÿ, d’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[onsieu]r Bondelÿ avoit fait connoitre qu’il appr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approuveroit tout ce que je ferois la dedans, puis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s n’allions qu’au meme bû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La Chambre des Anabaptistes me fit donc venir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udiance pour la seconde fois Mardÿ dernier vers le s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à la premiere, et aprés les civilités accoutum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 le President m’a dit, que le Senat aÿant entend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 rapport, avoit, pour autant qu’il pouvoit dependr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ÿ, consentÿ à l’élargissement des Anabaptistes prisonnier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ntre l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ou Repondans dont j’avois presenté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ste, et cela à de certaines conditions, qui ne regard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le fond de l’affaire. Que quant à l’amnestie, 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sistoit dans son premier sentiment, c’est à di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ux des Anabaptistes qui avoient actüellement sub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damnation soit peu ou longtems, n’ÿ seroient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is, avec cette moderation neantmoins, qu’il 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ermis à leurs Parents ou meme Amÿs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endre ce qu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leur rester encore de leurs biens et de dispos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s affaires en leur remettant ensuitte le provenû.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encore, que ceux des reformés qui voudr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8] suivre leurs Maris, Femmes, Peres, Meres ou Enf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le pourroient faire, et qu’ils seroient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traittés comme ces derniers par rapport à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te de leurs biens et de l’Abzug-geld. Et enfin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aussÿ à la remission d’une bonne et meme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illeure partie de la Traite foraine, mais le tout s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 bon plaisir du Conseil Souverain, qui avoit le d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gmenter ces graces ou de les diminüer. Et enfin qu’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ideration de tout cela le Senat ôsoit se flatter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voudroient bien par un Traitté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Small Council (Senat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uretés, que ces Gens estans une fois sortis du Paÿs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iendroient plus. Je luÿ repliquaÿ, que je remercioi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nat et la Chambre tres humblement des facili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apporter à lentiére [sic] sortie des pauv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hors du Canton, mais que je ne pouvois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endre comment le Canton pouvoit pretendre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s’engageassent par un Traité à une chose do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lles ne seroient jamais les Maitres, et dont Elles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tireroient aucun profit, n’estans intervenu dans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que dans la Veüe d’aider au Canton à se decharg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plus aisément d’un fardeau, qui, à son dir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incommodoit deja depuis 180 ans. Que LL[eurs] HH[autes] PP[uissance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contribüer à faire sortir ces Gens du Paÿ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s qu’Elles ne pouvoient pas donner des seure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ÿ reviendront jamais, puis que cela dependoit uniqu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Canton, par les soins qu’il pourroit prendre à leu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en fermer l’entrée. Que je voudrois bien sçavoir ce que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9] LL[ouables] Cantons de Zurich et de Berne auroient dit, si lor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s faisoient solliciter par leurs Ambassadeurs la sorti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aud (Waad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audois aupres de S[on] A[ltesse] R[oyal] de Savoye, ce Princ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avoit demandé des seuretés que ces Gens ne revien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oient plus dans Ses Estats, ce que S[on] A[ltesse] R[oyal] au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antmoins pû faire avec plus de raison; que le Canton ne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faire dans le cas present? Que quant au rest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avais aucun Ordre à cet égard, et que tout ce qu’à m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is il ÿ avoit à faire la dedans estoit, de prier LL[eur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H[autes] PP[uissances] qu’il leur plaise de se faire donner des seure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Elles memes par les Eglises Mennonites, par lesquel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tes Eglises s’engageroient d’empêcher pour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leur seroit possible que ces Gens ne revinsent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ys. Aprés cela Mons[ieu]r le President me dit enco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 Senat souhaiteroit, que je fixasse moÿ mem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time of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em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n devra accorder à ces Gens là pour se preparer à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tière sortie. Mais je luÿ aÿ repliqué, que le Cant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chant mieux que moÿ les facultés de ces Gens là, et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ms qu’il leur faudroit pour se mettre en estat de part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e ne luÿ voulois rien prescrire la dedans, me conten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demander seulement un terme suffisant, et que d’aut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sent achever les affaires de ces Gens là, si par hazard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ne les pouvoit pas achever luÿ meme.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ila le succés de la seconde Conferenc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Le lendemain ou Mecredÿ dernier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’assembla, et l’affaire ÿ devoit estre proposée, mais c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Recreües pour les officiers qui ont l’honneur de serv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0] l’Estat, occuppa si long tems le tapis, je ne sçaÿ par qu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ute des dits Officiers au sujet des Congés qu’ils doiv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nner toutes les années à un certain nombre de Solda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estoit midÿ avant que l’on aye pû termin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tiére, si bien que mon affaire a encore esté renvoyé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hier. Mais dans le tems que le Grand Conse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voit s’assembler Monsieur l’Avoÿ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ading, Johann Friedrich, Chief Magistr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illading me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, que M[onsieu]r le President de la Chambre d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stant tombé malade ne pouvoit pas rapporter l’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Conseil Souverain, et qu’ainsÿ il me prioit de ne voul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trouver mauvais si on la renvoÿoit encore jusque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ndÿ prochain, mais je luÿ fis dire, que cette 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ÿant deja trainée si longtems, et que tout es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éclaircÿ à son egard, je le priois tres instammen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r proposer, et de vouloir au lieu d’un rapport verba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 lire les écretures ce qui à mon avis feroit tout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effet que la plus belle harangue que Mons[ieu]r le Presid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faire, et que, si cela ne se faisoit pas et si l’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 faisoit perdre davantage de tems inutilemen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’irois partir incessament pour vaqu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to end negotiations, refuses changed agre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à d’autres affai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lus pressantes, et laisserois le soin au Canton de 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aire des pauvres Anabaptistes luÿ seul, ou pa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de S[a] M[ajesté] le Roÿ de Pruss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Cette fermeté, quoÿ qu’importune, opera si bie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onsieur l’Avoÿer  proposa l’affaire en Deux C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et la fit traiter avant toutes les autres. 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ccuppa le tapis pendant toute la matinée et enfin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1] Conseil Souverain se conforma ou peu s’en faut à toutes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que le Senat avoit deja pris à cet égard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nier et dont il a esté fait mention cÿ dessu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exception de la Traite foraine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 entiérement remis en faveur des pauvr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des Reformés qui voudront les suivre. Mais Monsi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cellecÿ n’est deja que trop longue, et que jus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cÿ je n’aÿ pas pû avoir encore l’Extrait des Registre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 de Berne pour sçavoir au net 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j’espére que Vous me permettrés que je renvoÿ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l’ordinaire prochain ce qui me rest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uniquer sur ce chapitre, et qu’en attendant je 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 tousjours avec un profond respect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5B7A" w:rsidRDefault="00995B7A" w:rsidP="00995B7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9</w:t>
      </w:r>
      <w:r>
        <w:tab/>
      </w:r>
      <w:r>
        <w:rPr>
          <w:rStyle w:val="FootnoteReference"/>
        </w:rPr>
        <w:tab/>
      </w:r>
      <w:r>
        <w:t xml:space="preserve">This is A 1304 a from the De Hoop Scheffer </w:t>
      </w:r>
      <w:r>
        <w:rPr>
          <w:rStyle w:val="Italics"/>
        </w:rPr>
        <w:t>Inventaris</w:t>
      </w:r>
      <w:r>
        <w:t>.</w:t>
      </w:r>
    </w:p>
    <w:p w:rsidR="00995B7A" w:rsidRDefault="00995B7A" w:rsidP="00995B7A">
      <w:pPr>
        <w:pStyle w:val="FootnoteText"/>
      </w:pPr>
    </w:p>
  </w:footnote>
  <w:footnote w:id="4">
    <w:p w:rsidR="00995B7A" w:rsidRDefault="00995B7A" w:rsidP="00995B7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995B7A" w:rsidRDefault="00995B7A" w:rsidP="00995B7A">
      <w:pPr>
        <w:pStyle w:val="Footnote-OneDigit"/>
      </w:pPr>
    </w:p>
  </w:footnote>
  <w:footnote w:id="5">
    <w:p w:rsidR="00995B7A" w:rsidRDefault="00995B7A" w:rsidP="00BF3331">
      <w:pPr>
        <w:pStyle w:val="Footnote-OneDigit"/>
      </w:pPr>
      <w:r>
        <w:rPr>
          <w:vertAlign w:val="superscript"/>
        </w:rPr>
        <w:footnoteRef/>
      </w:r>
      <w:r w:rsidR="00BF3331">
        <w:rPr>
          <w:rStyle w:val="ChapterNumberforFootnote"/>
        </w:rPr>
        <w:t xml:space="preserve"> </w:t>
      </w:r>
      <w:r>
        <w:t xml:space="preserve">This is A 1304 a from the De Hoop Scheffer </w:t>
      </w:r>
      <w:r>
        <w:rPr>
          <w:rStyle w:val="Italics"/>
        </w:rPr>
        <w:t>Inventaris</w:t>
      </w:r>
      <w:r w:rsidR="00BF3331">
        <w:t>.</w:t>
      </w:r>
    </w:p>
  </w:footnote>
  <w:footnote w:id="6">
    <w:p w:rsidR="00995B7A" w:rsidRDefault="00995B7A" w:rsidP="00BF333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BF333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95B7A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95B7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5B7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5B7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5B7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5B7A"/>
    <w:rPr>
      <w:i/>
      <w:iCs/>
    </w:rPr>
  </w:style>
  <w:style w:type="paragraph" w:customStyle="1" w:styleId="Footnote-OneDigit">
    <w:name w:val="Footnote-One Digit"/>
    <w:basedOn w:val="Normal"/>
    <w:uiPriority w:val="99"/>
    <w:rsid w:val="00995B7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